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 October 26, 2023</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Manchester, M1 5AA</w:t>
      </w:r>
    </w:p>
    <w:bookmarkStart w:id="20" w:name="Xd0787ee7b0a8f670cf4593f9674e3483ae8818e"/>
    <w:p>
      <w:pPr>
        <w:pStyle w:val="Heading1"/>
      </w:pPr>
      <w:r>
        <w:t xml:space="preserve">Internship Application Letter for Systems Engineer Position</w:t>
      </w:r>
    </w:p>
    <w:p>
      <w:pPr>
        <w:pStyle w:val="FirstParagraph"/>
      </w:pPr>
      <w:r>
        <w:t xml:space="preserve">Dear Recruitment Team,</w:t>
      </w:r>
    </w:p>
    <w:p>
      <w:pPr>
        <w:pStyle w:val="BodyText"/>
      </w:pPr>
      <w:r>
        <w:t xml:space="preserve">It is with profound enthusiasm that I submit my application for the Systems Engineer Internship at [Company Name] in Manchester, United Kingdom. As a final-year Computer Science student at the University of Manchester with a specialization in network infrastructure and cloud systems, I have meticulously followed your organization’s pioneering work in scalable IT architecture across the United Kingdom Manchester ecosystem. This Internship Application Letter represents not merely an application but a declaration of my commitment to contribute to your mission while developing into a professional Systems Engineer within one of Europe's most dynamic tech hubs.</w:t>
      </w:r>
    </w:p>
    <w:p>
      <w:pPr>
        <w:pStyle w:val="BodyText"/>
      </w:pPr>
      <w:r>
        <w:t xml:space="preserve">My academic journey at the University of Manchester has equipped me with rigorous technical foundations directly applicable to your Systems Engineering requirements. I have completed advanced coursework in distributed systems, cybersecurity frameworks, and DevOps methodologies—culminating in a capstone project where I designed a resilient cloud infrastructure for a simulated healthcare data platform using AWS and Kubernetes. This project demanded precise system orchestration across multi-region environments, requiring me to troubleshoot latency issues affecting 10,000+ concurrent users—a challenge mirroring the complex scale your Manchester-based operations likely manage. My final year dissertation further explored AI-driven network anomaly detection systems, a field where [Company Name]'s recent patent for adaptive traffic management in UK urban networks demonstrates exceptional industry leadership.</w:t>
      </w:r>
    </w:p>
    <w:p>
      <w:pPr>
        <w:pStyle w:val="BodyText"/>
      </w:pPr>
      <w:r>
        <w:t xml:space="preserve">Technical proficiency forms only one pillar of my candidacy. I have actively cultivated hands-on experience through roles that demand systems-level thinking: as an IT Support Intern at Manchester-based fintech startup Veridian Solutions, I maintained 200+ endpoints across three UK offices while implementing a centralized monitoring system that reduced downtime by 35%. This required deep engagement with network topologies, Active Directory management, and cross-departmental collaboration—skills I recognize as essential for your Systems Engineer internship. Additionally, my volunteer work with Manchester Digital Skills Partnership has strengthened my ability to translate technical concepts for non-technical stakeholders—a critical competency when deploying systems across diverse UK enterprise environments.</w:t>
      </w:r>
    </w:p>
    <w:p>
      <w:pPr>
        <w:pStyle w:val="BodyText"/>
      </w:pPr>
      <w:r>
        <w:t xml:space="preserve">What truly distinguishes my interest in this opportunity is my intimate connection to the United Kingdom Manchester tech landscape. Having grown up in Greater Manchester and witnessed its transformation from a post-industrial economy to Europe’s second-largest digital hub, I understand the unique challenges and opportunities here. Your company’s investment in Manchester's Tech Innovation District aligns perfectly with my aspiration to contribute to regional growth while mastering enterprise-grade systems engineering. Unlike generic internship applications, this Internship Application Letter reflects my deliberate choice of Manchester as the ideal environment to launch my career—where I’ve already formed relationships through the Manchester Computer Society meetups and attended your company’s recent "Cloud Infrastructure Futures" webinar.</w:t>
      </w:r>
    </w:p>
    <w:p>
      <w:pPr>
        <w:pStyle w:val="BodyText"/>
      </w:pPr>
      <w:r>
        <w:t xml:space="preserve">I am particularly drawn to [Company Name]'s work on sustainable IT infrastructure, such as your carbon-aware cloud migration framework. In today’s United Kingdom climate action context, this represents not just technical innovation but ethical engineering—a value I championed through my university’s Green Computing Initiative. My systems design philosophy prioritizes efficiency without sacrificing resilience: for instance, during a university hackathon focused on smart city solutions, I engineered a power-optimized network protocol that cut energy consumption by 28% while maintaining 99.95% uptime for IoT sensors across Manchester City Centre—a testament to my ability to align technical execution with real-world UK sustainability goals.</w:t>
      </w:r>
    </w:p>
    <w:p>
      <w:pPr>
        <w:pStyle w:val="BodyText"/>
      </w:pPr>
      <w:r>
        <w:t xml:space="preserve">My technical toolkit includes hands-on experience with infrastructure-as-code (Terraform, Ansible), cloud platforms (AWS Certified Cloud Practitioner, Azure Fundamentals), and security frameworks (ISO 27001 principles). I am fluent in scripting languages like Python and Bash for automation, and I’ve contributed to open-source projects on GitHub that enhance network monitoring tools—a practice that mirrors your company’s collaborative engineering culture. Crucially, I’ve developed a systems thinker’s mindset: when our campus IT department faced a critical DNS failure during exam season, I didn’t just patch the symptom; I mapped the entire dependency chain across 50+ services to prevent recurrence. This analytical approach ensures I don’t merely maintain systems but elevate them—a trait directly relevant to your Systems Engineer internship objectives.</w:t>
      </w:r>
    </w:p>
    <w:p>
      <w:pPr>
        <w:pStyle w:val="BodyText"/>
      </w:pPr>
      <w:r>
        <w:t xml:space="preserve">Manchester’s collaborative tech community has taught me that exceptional Systems Engineering thrives on shared knowledge. That’s why I’m eager to learn from [Company Name]’s engineers while contributing fresh perspectives gained from academic research and local projects. I’ve studied your recent case study on optimizing retail supply chains through distributed systems and would relish the chance to support similar initiatives in the United Kingdom Manchester ecosystem. Your emphasis on mentorship—evident in your graduate development program—resonates deeply with my career vision: to become a Systems Engineer who both builds robust infrastructures and nurtures future talent, as I’ve done mentoring first-year students at Manchester University’s Computing Society.</w:t>
      </w:r>
    </w:p>
    <w:p>
      <w:pPr>
        <w:pStyle w:val="BodyText"/>
      </w:pPr>
      <w:r>
        <w:t xml:space="preserve">As an applicant deeply embedded in Manchester’s tech fabric, I possess more than technical skills—I have the local context, community connections, and cultural alignment to maximize my contribution from day one. This Internship Application Letter is not a generic template but a tailored expression of why I am uniquely positioned to thrive within your Systems Engineer team in United Kingdom Manchester. I am confident that my proactive approach to system optimization, coupled with my passion for Manchester’s digital evolution, will enable me to deliver immediate value while growing into the next generation of engineering leaders.</w:t>
      </w:r>
    </w:p>
    <w:p>
      <w:pPr>
        <w:pStyle w:val="BodyText"/>
      </w:pPr>
      <w:r>
        <w:t xml:space="preserve">Thank you for considering my application. I welcome the opportunity to discuss how my background in scalable infrastructure design and commitment to Manchester’s tech ecosystem align with your internship goals. I have attached my CV for your detailed review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This Internship Application Letter is approximately 850 words, meticulously tailored to emphasize Systems Engineer competencies within the United Kingdom Manchester tech context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20T03:47:15Z</dcterms:created>
  <dcterms:modified xsi:type="dcterms:W3CDTF">2026-07-20T03:47:15Z</dcterms:modified>
</cp:coreProperties>
</file>

<file path=docProps/custom.xml><?xml version="1.0" encoding="utf-8"?>
<Properties xmlns="http://schemas.openxmlformats.org/officeDocument/2006/custom-properties" xmlns:vt="http://schemas.openxmlformats.org/officeDocument/2006/docPropsVTypes"/>
</file>